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โอ้ เอ่ยสวัสดีคุณครู หนู ๆ ปลายทาง เอ่ยแล้วปลายทางจงมานั่งฟังกันไว ๆแล้วไว ๆ วันนี้เรียนรู้กับครูปอวันนี้เรียนรู้กับครูปรเมษฐมีเหตุวันนี้อธิบาย ไม่ได้มาคนเดียวแล้วเอกายังมีครูคณิตามาให้กำลังนครูให้ไปอ่านเขียนนิทานพื้นบ้านอาเซียนกันมาใช่ไหม เพราะฉะนั้นวันนี้หนู ๆ จ๋าเอยเอิ้งเเอ่ย แล้วหนู ๆ จ้าเรามาอธิบายคุณค่านิทานพื้นบ้านไว ๆแล้วไว ๆ คุณครูคณิตาครับ จากเพลงที่คุณครูได้ร้องให้หนู ๆ ฟังนะครับเพลงพื้นบ้านนะครับ ก็สอดคล้องกับเรื่องที่เราจะสอนในวันนี้ เป็นเรื่องนิทานพื้นบ้านนะครับ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เมื่อวานนี้นั่นเองนะครับเราจะอธิบายคุณค่ากันนะครับ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1. บอกหลักการอธิบายคุณค่า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ปฏิบัติตามจุดประสงค์ดังกล่าวนะครับเรามีคำถามมากระตุ้นความคิดหนู ๆ อีกแล้วนะครับกระตุ้นความคิดอีกแล้วนะครับทั่วประเทศเลยที่เป็นลูกศิษย์ครูที่ได้รับชมลุ้นนะ ว่าวันนี้จะเป็นคำถามอะไร เดี๋ยวเรียกคนยืนขึ้นตอบก่อน เป็นการเข้าสู่บทเรียนด้วยการ Activeที่มีเลขที่ต่อไปนี้ เลขที่สุดท้ายลุกขึ้นยืนครับ ยืนขึ้น ๆตอบคำถามข้อนี้ครับ คุณครูคณิตาถามคำถามครับ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ตอบคำถามเลย หลายชื่อ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ปรเมษฐ) ครูไม่ทบทวนแล้ว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นิทานของแต่ละประเทศ หนู ๆ ครับ มีความสำคัญกับประเทศนั้นอย่างไร ลองตอบคำถามสิจากการที่เราได้ไปอ่านมา ไปศึกษามาเมื่อวานครับย้อนถามคุณครูคณิตาครับเดี๋ยวคุณครูคณิตาแสดงความคิดเห็นหน่ย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ความสำคัญนั่นก็คือทำให้เรานี่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ใช้ เอ๊บ้างนะ ผมของยืมเอ๊ของคุณครูคณฺต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เด็ก ๆไหนลองตอบครูสิ จะทำอย่างไรครับครูคณิตา</w:t>
      </w:r>
    </w:p>
    <w:p>
      <w:pPr>
        <w:pStyle w:val="BodyText"/>
      </w:pPr>
      <w:r>
        <w:t xml:space="preserve">(คุณครูคณิตา)การหาคุณค่าของนิทานพื้นบ้านอาเซียนนะคะ นักเรียนหลายคนคงรอคำตอบจากคุณครูใช่ไหมคะ แต่คุณครูค่ะจะไม่บอกนักเรียนก่อนนะคะ จะให้นักเรียนไปศใบความรู้ก่อนค่ะ โดยใบความรู้ค่ะก่อนที่เราจะศึกษาใบความรู้ นักเรียนจะต้องรู้ก่อนนะคะว่าในการศึกษาใบความรู้แต่ละครั้งนี่จุดประสงค์ของการศึกษาค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เป็นการถามทางให้ก่อน มีอยุ่ 4 ข้อนะนักเรียนจะต้องบอกได้ว่าหลักการอธิบายคุณค่ามีอะไรบ้าง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สิ่งที่สำคัญนะคะ นักเรียนคะ เมื่อนักเรียนรู้หลักแล้วนะคะ นักเรียนสามารถที่จะวิเคราะห์ได้ด้ได้ด้วยนะคะ ว่าหลังจากที่อ่านแล้วเราจะได้คุณค่าอะไรจากวรรณคดีหรือวรรณกรรม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เพราะฉะนั้นให้เข้ากลุ่มตามกลุ่ม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เปิดสไลด์ถัดไป เมื่อกี้คุณครูฝากคำถามอะไรไว้ให้กับนักเรียนคะ ตอบได้หรือเปล่า จำได้ไหมคะนักเรียนเมื่อกี้คุณครูฝากคำถามไว้ ก็คือ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ณณาและวิเคราะห์คุณค่าประโยชน์ในการนำไปใช้ในชีวิต เพราะอะไรคะ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ความ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บ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การวิเคราะห์คุณค่า หรือการอธิข้อที่ 1 คืออะไรครับเด็ก ๆ</w:t>
      </w:r>
    </w:p>
    <w:p>
      <w:pPr>
        <w:pStyle w:val="BodyText"/>
      </w:pPr>
      <w:r>
        <w:t xml:space="preserve">(คุณครูคณิตา) ข้อที่ 1 คืออะไรคะ</w:t>
      </w:r>
    </w:p>
    <w:p>
      <w:pPr>
        <w:pStyle w:val="BodyText"/>
      </w:pPr>
      <w:r>
        <w:t xml:space="preserve">(คุณครูปรเมษฐ)1, 2, 3 เฉลยครับ การวิเคราะห์คุณค่าหรือการอธิบายคุณค่าทางด้านเนื้อหา เอ๊ะ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ด้านการวิเคราะห์คุณค่าทางด้านเนื้อหานะคะ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ตอบคำถาม 1 2 3 ตอบครับการวิเคราะห์คุณค่าทางด้านวรรณศิลป์มันเป็นอย่างไร เดี๋ยวคุณครูจะอธิบายให้ฟังนะครับการใช้ภาษาในการเขียนเรื่องราวต่าง ๆอย่างเช่น หนู ๆ จะต้องศึกษานิทานผู้แต่งนี่ใช้ภาษาเป็นอย่างไร เข้าใจง่ายไหม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1, 2, 3 ครูฌแ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นักเรียนอาจจะสงสัยนะคะ การวิเคราะห์วิถีชีวิตของนิทานพื้นบ้านนี่เราจะวิเคราะห์อย่างไร นักเรียนอย่าลืมนะคะในนิทานพื้นบ้านแต่ละท้องถิ่นนี่ เขาก็จะอ้างอ้างอิ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ตอบเลย การวิเคราะห์ข้อคิดหรือข้อคิดที่จะนำไปปรับใช้ในชีวิตประจำวันนั่นเองนะครับ ทุกอย่างนะครับ นิทานทุกเรื่องนี่แต่งขึ้นมาต้องแฝงด้วยข้อคิดผู้แต่งจะต้องกำหนดข้อคิดก่อนที่จะนแล้วก็จะจบด้วยข้อคิดที่จะสามารถนำไปปรับใช้ได้ในชีวิตนั่นเอง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1 เรื่อง ซึ่งเป็นนิทานอาเซียน ยังไม่บอกว่าเรเ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เดี๋ยวครูจะเล่าให้ฟังครับ เด็ก ๆ ครับ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อาเซียนนะครับ อ่านจากหน้าปกนักเรียนเห็นอะไรครับไหนลองมองสิ นี่ถ้าเกิดครูถามเป็นเชาปัญญา น่าจะเป็นนิทานพื้นบ้านของประเทศไหนหนาลักษณะบ้านเรือนนี่ นักเรียนคิดว่าเป็นปะเทศอะไรครับเด็ก ๆ ตอบสิ ใช่ครับ ประเทศไทยแล้วน่าจะเป็นเรื่องอะไร เป็นเรื่องที่เด็ก ๆ ชอบกันด้วยเล่าได้เลยล่ะครับ เรื่องอะไรนะ ถูกต้องครับกุมภา ชื่อ ชาละวันเป็นจระเข้สำคัญยิ่งกว่าใครที่ครูร้องเพลงไปเมื่อสักครู่นะครับเป็นเพลงที่อยู่ในนิทานพื้นบ้านเรื่องนี้นั่นเอง 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เดี๋ยวขอดูก่อนนะครับเปิดมาเจอเรื่องนี้นะครับ เรือวิเศษเป็นนิทานพื้นบ้านของมาเลเซียนะครับฟังกันเลยนะครับเด็ก ๆ โรมาลิงนะครับ เป็นช่างไม้นะครับเป็นช่างไม้ที่รูปงาม วันหนึ่งเขาได้ขุดเรือลำหนึ่ง และสั่งให้เรือแล่นออกไปเรือลำนั้นไปหยุดที่บ้านหลังหนึ่ง ที่มีลูกสาวแสนสวยขณะนั้นหญิงสาวลงอาบน้ำพอดี นางชอบใจ จึงนึกออกไปลงนั่งเรือลำนั้นเรือก็แล่นกับไปหาโลมาลิงเมื่อเขาเห็นหญิงสาวก็เกิดหลงรัก ต่อมาทั้ง 2 ก็ได้อยู่กินเป็นสามีภรรยากันอย่างมีความสุข แต่เรื่องราวมันไม่เป็นอย่างนั้นครับ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เมื่อรู้ข่าว เรือวิเศษของโรมาลที่พาสาวงามมาหาโลมาลิง เขาจึงลงมือขุดเรือบ้างนะครับแล้วสั่งให้มันแล่นออกไปเพื่อหาสาวงามกลับมาให้แต่ออกคำสั่งอยู่นาน เรือก็ไม่ตาบูลันจึงเปลี่ยนคำสั่งจากภาษาดูซัน มาเป็นภาษาอินลานันแทน อันนี้เป็นภาษาของประเทศมาเลเซียนะครับให้นักเรียนไปค้นคว้าเพิ่มเติมนะครับ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สคนบนเรือเห็นเรือลำนั้นก็ดีใจเรือของตัมบูรันนี่ ลอยเข้าไปเทียบเขาจะทำอย่างไรกับเรือลำนั้น ใช่ครับเขาก็นำศพของหญิงสาวที่อยู่บนเรือลำนัใส่ลงไปในเรือลำนั้นเลย แล้วแล้วก็เรือก็แล่นกลับมาหาตัมบูรันทันทีตะบุลันเห็นหรือกลับมาก็ดีใจ รีบเข้าไปพยุงร่างนั่นขึ้นแต่ร่างนั้นมันไม่เคลื่อนไหวอะไรเลยเพราะว่ามันใช่คนไหม เป็นศพไปแล้วนะครับ ตะบุลันก็สงสัยว่า นางคงเพลียกับการเดินทางนึกในใจจึงให้นางนอนในเรือยันเช้ารุ่งขึ้น เมื่อเข้าไปหานางนางเป็นศพไปเสียแล้ว เพราะว่าตัวของนางบวมอืดขึ้นตามลำเรือเลย เขาจึงโมโหนั้นทิ้งเสีย ต่อมาโลมาลิงได้สานตะกร้าใบหนึ่ง เมื่อสานเสร็จ มันสามารถเคลื่อนที่ไเอง ไปยังอีกหมู่บ้านหนึ่งซึ่งชาวบ้านกำลังทำขนมเลี้ยงหญิงสาวคนนั้นเห็นตระกร้าที่ตนทำใส่ลงไป พลันตะกร้าก็เคลื่อนกลับมาให้โรมาลิงกับภรรยาอย่างรวดเร็วโรมาลิงนี่มีคาทาวิเศษแน่ ๆเขาแปลงใจมากที่ตะกร้าเคลื่อนที่เองได้เมื่อตัมบูรันได้ยินข้าว นักเรียนคิดว่าตะบุลันจะทำอย่างไร เขาก็ไม่รอช้าเลยครับ สานตระกร้าแ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บังเอิญ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ในนั้นมีแต่ขี้วัวเต็มไปหมด ตาบูลัโมโหมากจึงทำลายตะกร้าใบนั้นเสียตั้งแต่นั้นมา เขาก็ไม่คิดอยากจะทำ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จากนี้ เรามาวิเคราะห์คุณค่าด้านต่าง ๆ กันเลยค่ะเริ่มแรกนะคะ คือ คุณค่าทางด้านเนื้อหาค่ะจะเป็นการกล่าวถึงช่างไม้ 2 คนนะคะนิสัยที่แตกต่างกัน รวมทั้งรูปร่างด้วยค่ะ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หรือว่าอยากได้เหมือนของผู้อื่น แต่ช่างไม้ที่หน้าตาอัปลักษณ์นี่ นิสัยเขาก็อัปลก็คือ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สอดอแทรกเกี่ยวกับลักษณะภาษาค่ะการตั้งชื่อ ตั้งชื่อในที่นี้นี่เขาไม่ได้ตั้งชื่อเป็นคนไทย แต่เป็นนิทานพื้นบ้านใช่ไหมคะ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ก็คือได้มีการทำไมเอ่ย หากมีคนเสียชีวิตหรือคนที่ตายนี่ในท้องทะเลเขาจะทำอย่างไร เผาหรือเปล่าคะถ้าเผานี่เรือคงไหม้แย่เลยนะคะเขาก็จะทำการลอยไปในทะเลค่ะ นี่ก็คือเป็นวิถีชีวิตหรือเป็นการจัดการศพอย่างหนึ่งนั่นเองค่ะ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เพราะว่าชายอัปลักษณ์นี่เขาได้สร้างหรือเขามีจิตที่คิดละโมภเหมือนช่างไม้รูปงาม ฉะนั้น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จากนั้นให้ทำอะไรครับครูคณิตา</w:t>
      </w:r>
    </w:p>
    <w:p>
      <w:pPr>
        <w:pStyle w:val="BodyText"/>
      </w:pPr>
      <w:r>
        <w:t xml:space="preserve">(คุณครูคณิตา) ค่ะอภิปรายค่ะ หาแนวคิดจากเรื่องแล้วแสดงบทบาทสมมติจากนิทานพื้นบ้านเรื่องนั้นค่ะให้วางแผนเฉย ๆ นะคะ ยังไม่ได้ให้แสดงค่ะนักเรียน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แล้วร่วมกันอภิปรายจากเรื่อง และวางแผนแสดงบทบาทสมมติจากเรื่องที่นักเรียนอภิปรายค่ะะ โดยเวลาที่กำหนดให้มีเวลา10 นาทีค่ะ ต่อมาค่ะ เป็นบทบาทครูปลายทางค่ะครูปรเมษฐ</w:t>
      </w:r>
    </w:p>
    <w:p>
      <w:pPr>
        <w:pStyle w:val="BodyText"/>
      </w:pPr>
      <w:r>
        <w:t xml:space="preserve">(คุณครูปรเมษฐ) สำหรับครูนะครับทำกิจกรรมอย่างมีความสุขนะครับ ทีนี้เราไปดูเรื่อง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นะคะก็ให้นักเรียนนะคะ ศึกษานิทานอาเซียนที่คุณครูกำหนดไว้ 5 เรื่องค่ะ ให้นักเรียนเลือกได้ตามใจชว่านักเรียนอยากจะศึกษาเกี่ยวกับเรื่องใดหรือประเทศใด เดี๋ยวเรามาดูเรื่องแรกกันเลยดีกว่าค่ะนิทานอาเซียนประเทศมาเลเซีย เรื่องแรกนะคะคือ 1. ลูกกระจงน้อยกับจระเข้ต่อมาเรามาดูนิทานอาเซียนของประเทศอื่นบ้างค่ะ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ฟฟินส์ประเทศฟิลิปปินส์กำเนิดค้างคาวค่ะ ต่อมา เรามาดูนิทานอาเซียนประเทศกัมพูชาค่ะเรื่องอะไรคะนักเรียนนักเรียนคงหิวน่าดูนะคะ เป็นเรื่องเกี่ยวกับอาหารค่ะต่อมา เรื่องสุดท้ScrollLockPaus้ายค่ะจะเป็นเรื่องของประเทศอินโดนีเซียค่ะ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กันในชั่วโมงนี้กันดีกว่านะครับ ครูมีคำถามมานะครับการอ่านนิทานพื้นบ้านมีคุณค่าอย่างไรนะครับตอบคำถามได้เลยนะครับ เดี๋ยวคุณครูเตรียมคำตอบให้ชัดเจนประจำวิชาก่อนนะครับ ลองตอบดูนะครับ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ไปปฏิบัติเป็นแบบอย่า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าานิทานพื้นบ้านนะครับ บทเรียนต่อไปครับเด็ก ๆ เราจะเรียนนิทานพื้นบ้านเหมือนเดิมแต่เรียนในเรื่องของการเขียนแผนภาพโครงเรื่อง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ญาพาน 3. แผนภาพโครงเรื่จากนิทานพื้นบ้าน ซึ่งนักเรียนสามารถดาวน์โหลดข้อมูลได้ที่www.dltv.ac.th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๙ นิทานพื้นบ้าน (การอธิบายคุณค่า) ๑๖ มิ.ย. ๖๔ นาโน</dc:title>
  <dc:creator/>
  <cp:keywords/>
  <dcterms:created xsi:type="dcterms:W3CDTF">2022-02-04T03:33:41Z</dcterms:created>
  <dcterms:modified xsi:type="dcterms:W3CDTF">2022-02-04T03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09.00 น.</vt:lpwstr>
  </property>
  <property fmtid="{D5CDD505-2E9C-101B-9397-08002B2CF9AE}" pid="3" name="subtitle">
    <vt:lpwstr/>
  </property>
</Properties>
</file>